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8C696CC" w14:textId="560A0350" w:rsidR="00061C64" w:rsidRPr="009E6F8E" w:rsidRDefault="003253C1">
      <w:pPr>
        <w:pStyle w:val="Title"/>
        <w:rPr>
          <w:rFonts w:ascii="Noto Sans S Chinese Light" w:eastAsia="Noto Sans S Chinese Light" w:hAnsi="Noto Sans S Chinese Light"/>
          <w:b w:val="0"/>
          <w:bCs w:val="0"/>
        </w:rPr>
      </w:pPr>
      <w:proofErr w:type="spellStart"/>
      <w:r w:rsidRPr="009E6F8E">
        <w:rPr>
          <w:rFonts w:ascii="Noto Sans S Chinese Light" w:eastAsia="Noto Sans S Chinese Light" w:hAnsi="Noto Sans S Chinese Light"/>
          <w:b w:val="0"/>
          <w:bCs w:val="0"/>
        </w:rPr>
        <w:t>个人简历</w:t>
      </w:r>
      <w:proofErr w:type="spellEnd"/>
    </w:p>
    <w:p w14:paraId="559404C6" w14:textId="77777777" w:rsidR="00061C64" w:rsidRPr="009E6F8E" w:rsidRDefault="003253C1">
      <w:pPr>
        <w:pStyle w:val="Heading3"/>
        <w:rPr>
          <w:rFonts w:ascii="Noto Sans S Chinese Light" w:eastAsia="Noto Sans S Chinese Light" w:hAnsi="Noto Sans S Chinese Light"/>
          <w:b w:val="0"/>
          <w:bCs w:val="0"/>
        </w:rPr>
      </w:pPr>
      <w:bookmarkStart w:id="0" w:name="联系方式"/>
      <w:bookmarkEnd w:id="0"/>
      <w:proofErr w:type="spellStart"/>
      <w:r w:rsidRPr="009E6F8E">
        <w:rPr>
          <w:rFonts w:ascii="Noto Sans S Chinese Light" w:eastAsia="Noto Sans S Chinese Light" w:hAnsi="Noto Sans S Chinese Light"/>
          <w:b w:val="0"/>
          <w:bCs w:val="0"/>
        </w:rPr>
        <w:t>联系方式</w:t>
      </w:r>
      <w:proofErr w:type="spellEnd"/>
    </w:p>
    <w:p w14:paraId="2A87F2A7" w14:textId="77777777" w:rsidR="00061C64" w:rsidRPr="009E6F8E" w:rsidRDefault="003253C1">
      <w:pPr>
        <w:pStyle w:val="Compact"/>
        <w:numPr>
          <w:ilvl w:val="0"/>
          <w:numId w:val="3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Phone：18037105737（</w:t>
      </w:r>
      <w:proofErr w:type="spellStart"/>
      <w:r w:rsidRPr="009E6F8E">
        <w:rPr>
          <w:rFonts w:ascii="Noto Sans S Chinese Light" w:eastAsia="Noto Sans S Chinese Light" w:hAnsi="Noto Sans S Chinese Light"/>
        </w:rPr>
        <w:t>郑州电信</w:t>
      </w:r>
      <w:proofErr w:type="spellEnd"/>
      <w:r w:rsidRPr="009E6F8E">
        <w:rPr>
          <w:rFonts w:ascii="Noto Sans S Chinese Light" w:eastAsia="Noto Sans S Chinese Light" w:hAnsi="Noto Sans S Chinese Light"/>
        </w:rPr>
        <w:t>）</w:t>
      </w:r>
    </w:p>
    <w:p w14:paraId="3C74B886" w14:textId="5037E417" w:rsidR="00061C64" w:rsidRPr="009E6F8E" w:rsidRDefault="003253C1">
      <w:pPr>
        <w:pStyle w:val="Compact"/>
        <w:numPr>
          <w:ilvl w:val="0"/>
          <w:numId w:val="3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Email：peng</w:t>
      </w:r>
      <w:r w:rsidR="000C7463" w:rsidRPr="004F0384">
        <w:rPr>
          <w:rFonts w:ascii="Noto Sans S Chinese Light" w:eastAsia="Noto Sans S Chinese Light" w:hAnsi="Noto Sans S Chinese Light"/>
        </w:rPr>
        <w:t>_g</w:t>
      </w:r>
      <w:r w:rsidR="0003320C" w:rsidRPr="004F0384">
        <w:rPr>
          <w:rFonts w:ascii="Noto Sans S Chinese Light" w:eastAsia="Noto Sans S Chinese Light" w:hAnsi="Noto Sans S Chinese Light"/>
        </w:rPr>
        <w:t>y</w:t>
      </w:r>
      <w:r w:rsidRPr="009E6F8E">
        <w:rPr>
          <w:rFonts w:ascii="Noto Sans S Chinese Light" w:eastAsia="Noto Sans S Chinese Light" w:hAnsi="Noto Sans S Chinese Light"/>
        </w:rPr>
        <w:t>@163.com</w:t>
      </w:r>
    </w:p>
    <w:p w14:paraId="64D7CDEF" w14:textId="77777777" w:rsidR="00061C64" w:rsidRPr="009E6F8E" w:rsidRDefault="003253C1">
      <w:pPr>
        <w:pStyle w:val="Compact"/>
        <w:numPr>
          <w:ilvl w:val="0"/>
          <w:numId w:val="3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WeChat：xibolun</w:t>
      </w:r>
      <w:proofErr w:type="spellEnd"/>
    </w:p>
    <w:p w14:paraId="4604412F" w14:textId="77777777" w:rsidR="00061C64" w:rsidRPr="009E6F8E" w:rsidRDefault="003253C1">
      <w:pPr>
        <w:pStyle w:val="Heading3"/>
        <w:rPr>
          <w:rFonts w:ascii="Noto Sans S Chinese Light" w:eastAsia="Noto Sans S Chinese Light" w:hAnsi="Noto Sans S Chinese Light"/>
          <w:b w:val="0"/>
          <w:bCs w:val="0"/>
        </w:rPr>
      </w:pPr>
      <w:bookmarkStart w:id="1" w:name="自我介绍"/>
      <w:bookmarkEnd w:id="1"/>
      <w:proofErr w:type="spellStart"/>
      <w:r w:rsidRPr="009E6F8E">
        <w:rPr>
          <w:rFonts w:ascii="Noto Sans S Chinese Light" w:eastAsia="Noto Sans S Chinese Light" w:hAnsi="Noto Sans S Chinese Light"/>
          <w:b w:val="0"/>
          <w:bCs w:val="0"/>
        </w:rPr>
        <w:t>自我介绍</w:t>
      </w:r>
      <w:proofErr w:type="spellEnd"/>
    </w:p>
    <w:p w14:paraId="2C458F7A" w14:textId="77777777" w:rsidR="00061C64" w:rsidRPr="009E6F8E" w:rsidRDefault="003253C1">
      <w:pPr>
        <w:pStyle w:val="Compact"/>
        <w:numPr>
          <w:ilvl w:val="0"/>
          <w:numId w:val="4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彭甘雨</w:t>
      </w:r>
      <w:proofErr w:type="spellEnd"/>
      <w:r w:rsidRPr="009E6F8E">
        <w:rPr>
          <w:rFonts w:ascii="Noto Sans S Chinese Light" w:eastAsia="Noto Sans S Chinese Light" w:hAnsi="Noto Sans S Chinese Light"/>
        </w:rPr>
        <w:t>/男/1992/</w:t>
      </w:r>
      <w:proofErr w:type="spellStart"/>
      <w:r w:rsidRPr="009E6F8E">
        <w:rPr>
          <w:rFonts w:ascii="Noto Sans S Chinese Light" w:eastAsia="Noto Sans S Chinese Light" w:hAnsi="Noto Sans S Chinese Light"/>
        </w:rPr>
        <w:t>河南南阳</w:t>
      </w:r>
      <w:proofErr w:type="spellEnd"/>
    </w:p>
    <w:p w14:paraId="039E0847" w14:textId="35C01B08" w:rsidR="00061C64" w:rsidRPr="009E6F8E" w:rsidRDefault="003253C1">
      <w:pPr>
        <w:pStyle w:val="Compact"/>
        <w:numPr>
          <w:ilvl w:val="0"/>
          <w:numId w:val="4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本科</w:t>
      </w:r>
      <w:proofErr w:type="spellEnd"/>
      <w:r w:rsidRPr="009E6F8E">
        <w:rPr>
          <w:rFonts w:ascii="Noto Sans S Chinese Light" w:eastAsia="Noto Sans S Chinese Light" w:hAnsi="Noto Sans S Chinese Light"/>
        </w:rPr>
        <w:t>/</w:t>
      </w:r>
      <w:proofErr w:type="spellStart"/>
      <w:r w:rsidRPr="009E6F8E">
        <w:rPr>
          <w:rFonts w:ascii="Noto Sans S Chinese Light" w:eastAsia="Noto Sans S Chinese Light" w:hAnsi="Noto Sans S Chinese Light"/>
        </w:rPr>
        <w:t>黄河科技学院</w:t>
      </w:r>
      <w:proofErr w:type="spellEnd"/>
      <w:r w:rsidRPr="009E6F8E">
        <w:rPr>
          <w:rFonts w:ascii="Noto Sans S Chinese Light" w:eastAsia="Noto Sans S Chinese Light" w:hAnsi="Noto Sans S Chinese Light"/>
        </w:rPr>
        <w:t>/</w:t>
      </w:r>
      <w:proofErr w:type="spellStart"/>
      <w:r w:rsidRPr="009E6F8E">
        <w:rPr>
          <w:rFonts w:ascii="Noto Sans S Chinese Light" w:eastAsia="Noto Sans S Chinese Light" w:hAnsi="Noto Sans S Chinese Light"/>
        </w:rPr>
        <w:t>信息与计算科学专业</w:t>
      </w:r>
      <w:proofErr w:type="spellEnd"/>
      <w:r w:rsidR="002A7D0F">
        <w:rPr>
          <w:rFonts w:ascii="Noto Sans S Chinese Light" w:eastAsia="Noto Sans S Chinese Light" w:hAnsi="Noto Sans S Chinese Light"/>
        </w:rPr>
        <w:t>/3</w:t>
      </w:r>
      <w:r w:rsidR="00F56786">
        <w:rPr>
          <w:rFonts w:ascii="Noto Sans S Chinese Light" w:eastAsia="Noto Sans S Chinese Light" w:hAnsi="Noto Sans S Chinese Light"/>
          <w:lang w:eastAsia="zh-CN"/>
        </w:rPr>
        <w:t>年工</w:t>
      </w:r>
      <w:r w:rsidR="00F56786">
        <w:rPr>
          <w:rFonts w:ascii="Noto Sans S Chinese Light" w:eastAsia="Noto Sans S Chinese Light" w:hAnsi="Noto Sans S Chinese Light" w:hint="eastAsia"/>
          <w:lang w:eastAsia="zh-CN"/>
        </w:rPr>
        <w:t>作</w:t>
      </w:r>
      <w:r w:rsidR="00F56786">
        <w:rPr>
          <w:rFonts w:ascii="Noto Sans S Chinese Light" w:eastAsia="Noto Sans S Chinese Light" w:hAnsi="Noto Sans S Chinese Light"/>
          <w:lang w:eastAsia="zh-CN"/>
        </w:rPr>
        <w:t>经验</w:t>
      </w:r>
      <w:bookmarkStart w:id="2" w:name="_GoBack"/>
      <w:bookmarkEnd w:id="2"/>
    </w:p>
    <w:p w14:paraId="61DA49DF" w14:textId="77777777" w:rsidR="00061C64" w:rsidRPr="009E6F8E" w:rsidRDefault="003253C1">
      <w:pPr>
        <w:pStyle w:val="Compact"/>
        <w:numPr>
          <w:ilvl w:val="0"/>
          <w:numId w:val="4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爱好：骑行、跑步、乒乓球、dota</w:t>
      </w:r>
      <w:proofErr w:type="spellEnd"/>
    </w:p>
    <w:p w14:paraId="0E50CA87" w14:textId="77777777" w:rsidR="00061C64" w:rsidRPr="009E6F8E" w:rsidRDefault="003253C1">
      <w:pPr>
        <w:pStyle w:val="Heading3"/>
        <w:rPr>
          <w:rFonts w:ascii="Noto Sans S Chinese Light" w:eastAsia="Noto Sans S Chinese Light" w:hAnsi="Noto Sans S Chinese Light"/>
          <w:b w:val="0"/>
          <w:bCs w:val="0"/>
        </w:rPr>
      </w:pPr>
      <w:bookmarkStart w:id="3" w:name="技能介绍"/>
      <w:bookmarkEnd w:id="3"/>
      <w:proofErr w:type="spellStart"/>
      <w:r w:rsidRPr="009E6F8E">
        <w:rPr>
          <w:rFonts w:ascii="Noto Sans S Chinese Light" w:eastAsia="Noto Sans S Chinese Light" w:hAnsi="Noto Sans S Chinese Light"/>
          <w:b w:val="0"/>
          <w:bCs w:val="0"/>
        </w:rPr>
        <w:t>技能介绍</w:t>
      </w:r>
      <w:proofErr w:type="spellEnd"/>
    </w:p>
    <w:p w14:paraId="6FD04EAE" w14:textId="521F96F7" w:rsidR="00061C64" w:rsidRPr="00E959C6" w:rsidRDefault="003253C1" w:rsidP="00E959C6">
      <w:pPr>
        <w:pStyle w:val="Compact"/>
        <w:numPr>
          <w:ilvl w:val="0"/>
          <w:numId w:val="5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需求分析，需求文档编写；</w:t>
      </w:r>
      <w:r w:rsidRPr="00BF6DB8">
        <w:rPr>
          <w:rFonts w:ascii="Noto Sans S Chinese Light" w:eastAsia="Noto Sans S Chinese Light" w:hAnsi="Noto Sans S Chinese Light"/>
        </w:rPr>
        <w:t>UML流程设计；</w:t>
      </w:r>
      <w:r w:rsidRPr="00E959C6">
        <w:rPr>
          <w:rFonts w:ascii="Noto Sans S Chinese Light" w:eastAsia="Noto Sans S Chinese Light" w:hAnsi="Noto Sans S Chinese Light"/>
        </w:rPr>
        <w:t>表结构设计</w:t>
      </w:r>
      <w:proofErr w:type="spellEnd"/>
      <w:r w:rsidRPr="00E959C6">
        <w:rPr>
          <w:rFonts w:ascii="Noto Sans S Chinese Light" w:eastAsia="Noto Sans S Chinese Light" w:hAnsi="Noto Sans S Chinese Light"/>
        </w:rPr>
        <w:t>(</w:t>
      </w:r>
      <w:proofErr w:type="spellStart"/>
      <w:r w:rsidRPr="00E959C6">
        <w:rPr>
          <w:rFonts w:ascii="Noto Sans S Chinese Light" w:eastAsia="Noto Sans S Chinese Light" w:hAnsi="Noto Sans S Chinese Light"/>
        </w:rPr>
        <w:t>PowerDesigner</w:t>
      </w:r>
      <w:proofErr w:type="spellEnd"/>
      <w:r w:rsidRPr="00E959C6">
        <w:rPr>
          <w:rFonts w:ascii="Noto Sans S Chinese Light" w:eastAsia="Noto Sans S Chinese Light" w:hAnsi="Noto Sans S Chinese Light"/>
        </w:rPr>
        <w:t>)；</w:t>
      </w:r>
    </w:p>
    <w:p w14:paraId="25676212" w14:textId="77777777" w:rsidR="00061C64" w:rsidRPr="009E6F8E" w:rsidRDefault="003253C1">
      <w:pPr>
        <w:pStyle w:val="Compact"/>
        <w:numPr>
          <w:ilvl w:val="0"/>
          <w:numId w:val="5"/>
        </w:numPr>
        <w:rPr>
          <w:rFonts w:ascii="Noto Sans S Chinese Light" w:eastAsia="Noto Sans S Chinese Light" w:hAnsi="Noto Sans S Chinese Light"/>
        </w:rPr>
      </w:pPr>
      <w:proofErr w:type="gramStart"/>
      <w:r w:rsidRPr="009E6F8E">
        <w:rPr>
          <w:rFonts w:ascii="Noto Sans S Chinese Light" w:eastAsia="Noto Sans S Chinese Light" w:hAnsi="Noto Sans S Chinese Light"/>
        </w:rPr>
        <w:t>Java:了解单点登陆</w:t>
      </w:r>
      <w:proofErr w:type="gramEnd"/>
      <w:r w:rsidRPr="009E6F8E">
        <w:rPr>
          <w:rFonts w:ascii="Noto Sans S Chinese Light" w:eastAsia="Noto Sans S Chinese Light" w:hAnsi="Noto Sans S Chinese Light"/>
        </w:rPr>
        <w:t>，熟悉缓存配置，定时任务，SpringBoot的一些常规用法，事务模板、常用设计模式，myBaits，SpringDataJpa；</w:t>
      </w:r>
    </w:p>
    <w:p w14:paraId="0A2A25EF" w14:textId="70DF28CA" w:rsidR="00061C64" w:rsidRPr="009E6F8E" w:rsidRDefault="003253C1">
      <w:pPr>
        <w:pStyle w:val="Compact"/>
        <w:numPr>
          <w:ilvl w:val="0"/>
          <w:numId w:val="5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前端框架：熟练使用</w:t>
      </w:r>
      <w:r w:rsidR="00707CAF">
        <w:rPr>
          <w:rFonts w:ascii="Noto Sans S Chinese Light" w:eastAsia="Noto Sans S Chinese Light" w:hAnsi="Noto Sans S Chinese Light"/>
        </w:rPr>
        <w:t>emberJ</w:t>
      </w:r>
      <w:r w:rsidR="00707CAF">
        <w:rPr>
          <w:rFonts w:ascii="Noto Sans S Chinese Light" w:eastAsia="Noto Sans S Chinese Light" w:hAnsi="Noto Sans S Chinese Light" w:hint="eastAsia"/>
          <w:lang w:eastAsia="zh-CN"/>
        </w:rPr>
        <w:t>s</w:t>
      </w:r>
      <w:proofErr w:type="spellEnd"/>
      <w:r w:rsidR="00F26E00">
        <w:rPr>
          <w:rFonts w:ascii="Noto Sans S Chinese Light" w:eastAsia="Noto Sans S Chinese Light" w:hAnsi="Noto Sans S Chinese Light"/>
          <w:lang w:eastAsia="zh-CN"/>
        </w:rPr>
        <w:t>，</w:t>
      </w:r>
      <w:proofErr w:type="spellStart"/>
      <w:r w:rsidR="00F26E00">
        <w:rPr>
          <w:rFonts w:ascii="Noto Sans S Chinese Light" w:eastAsia="Noto Sans S Chinese Light" w:hAnsi="Noto Sans S Chinese Light" w:hint="eastAsia"/>
          <w:lang w:eastAsia="zh-CN"/>
        </w:rPr>
        <w:t>reactJs</w:t>
      </w:r>
      <w:proofErr w:type="spellEnd"/>
      <w:r w:rsidR="00F26E00">
        <w:rPr>
          <w:rFonts w:ascii="Noto Sans S Chinese Light" w:eastAsia="Noto Sans S Chinese Light" w:hAnsi="Noto Sans S Chinese Light" w:hint="eastAsia"/>
          <w:lang w:eastAsia="zh-CN"/>
        </w:rPr>
        <w:t>（</w:t>
      </w:r>
      <w:r w:rsidR="00F26E00">
        <w:rPr>
          <w:rFonts w:ascii="Noto Sans S Chinese Light" w:eastAsia="Noto Sans S Chinese Light" w:hAnsi="Noto Sans S Chinese Light"/>
          <w:lang w:eastAsia="zh-CN"/>
        </w:rPr>
        <w:t>正在学习使用</w:t>
      </w:r>
      <w:r w:rsidR="00F26E00">
        <w:rPr>
          <w:rFonts w:ascii="Noto Sans S Chinese Light" w:eastAsia="Noto Sans S Chinese Light" w:hAnsi="Noto Sans S Chinese Light" w:hint="eastAsia"/>
          <w:lang w:eastAsia="zh-CN"/>
        </w:rPr>
        <w:t>）</w:t>
      </w:r>
      <w:r w:rsidRPr="009E6F8E">
        <w:rPr>
          <w:rFonts w:ascii="Noto Sans S Chinese Light" w:eastAsia="Noto Sans S Chinese Light" w:hAnsi="Noto Sans S Chinese Light"/>
        </w:rPr>
        <w:t>；</w:t>
      </w:r>
    </w:p>
    <w:p w14:paraId="0DFDE9B1" w14:textId="77777777" w:rsidR="00061C64" w:rsidRPr="009E6F8E" w:rsidRDefault="003253C1">
      <w:pPr>
        <w:pStyle w:val="Compact"/>
        <w:numPr>
          <w:ilvl w:val="0"/>
          <w:numId w:val="5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数据库：熟练使用Mysql，Oracle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60FAD0B0" w14:textId="77777777" w:rsidR="00061C64" w:rsidRPr="009E6F8E" w:rsidRDefault="003253C1">
      <w:pPr>
        <w:pStyle w:val="Compact"/>
        <w:numPr>
          <w:ilvl w:val="0"/>
          <w:numId w:val="5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部署发版：tomcat配置、nginx配置、项目工程部署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1124E248" w14:textId="7D3476F1" w:rsidR="00061C64" w:rsidRPr="009E6F8E" w:rsidRDefault="00312ABC">
      <w:pPr>
        <w:pStyle w:val="Compact"/>
        <w:numPr>
          <w:ilvl w:val="0"/>
          <w:numId w:val="5"/>
        </w:numPr>
        <w:rPr>
          <w:rFonts w:ascii="Noto Sans S Chinese Light" w:eastAsia="Noto Sans S Chinese Light" w:hAnsi="Noto Sans S Chinese Light"/>
        </w:rPr>
      </w:pPr>
      <w:proofErr w:type="spellStart"/>
      <w:r>
        <w:rPr>
          <w:rFonts w:ascii="Noto Sans S Chinese Light" w:eastAsia="Noto Sans S Chinese Light" w:hAnsi="Noto Sans S Chinese Light"/>
        </w:rPr>
        <w:t>项目规范：深刻认知项目规范的重要性，自己起草</w:t>
      </w:r>
      <w:r w:rsidR="0023350D">
        <w:rPr>
          <w:rFonts w:ascii="Noto Sans S Chinese Light" w:eastAsia="Noto Sans S Chinese Light" w:hAnsi="Noto Sans S Chinese Light"/>
        </w:rPr>
        <w:t>公司</w:t>
      </w:r>
      <w:r w:rsidR="003253C1" w:rsidRPr="009E6F8E">
        <w:rPr>
          <w:rFonts w:ascii="Noto Sans S Chinese Light" w:eastAsia="Noto Sans S Chinese Light" w:hAnsi="Noto Sans S Chinese Light"/>
        </w:rPr>
        <w:t>开发规范，了解codeStyle，findBug等插件的使用</w:t>
      </w:r>
      <w:proofErr w:type="spellEnd"/>
      <w:r w:rsidR="003253C1" w:rsidRPr="009E6F8E">
        <w:rPr>
          <w:rFonts w:ascii="Noto Sans S Chinese Light" w:eastAsia="Noto Sans S Chinese Light" w:hAnsi="Noto Sans S Chinese Light"/>
        </w:rPr>
        <w:t>；</w:t>
      </w:r>
    </w:p>
    <w:p w14:paraId="4F099EAD" w14:textId="77777777" w:rsidR="00061C64" w:rsidRPr="009E6F8E" w:rsidRDefault="003253C1">
      <w:pPr>
        <w:pStyle w:val="Compact"/>
        <w:numPr>
          <w:ilvl w:val="0"/>
          <w:numId w:val="5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代码管理：</w:t>
      </w:r>
      <w:proofErr w:type="gramStart"/>
      <w:r w:rsidRPr="009E6F8E">
        <w:rPr>
          <w:rFonts w:ascii="Noto Sans S Chinese Light" w:eastAsia="Noto Sans S Chinese Light" w:hAnsi="Noto Sans S Chinese Light"/>
        </w:rPr>
        <w:t>git,svn</w:t>
      </w:r>
      <w:proofErr w:type="gramEnd"/>
      <w:r w:rsidRPr="009E6F8E">
        <w:rPr>
          <w:rFonts w:ascii="Noto Sans S Chinese Light" w:eastAsia="Noto Sans S Chinese Light" w:hAnsi="Noto Sans S Chinese Light"/>
        </w:rPr>
        <w:t>；gitlab使用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3F19275E" w14:textId="77777777" w:rsidR="00061C64" w:rsidRPr="009E6F8E" w:rsidRDefault="003253C1">
      <w:pPr>
        <w:pStyle w:val="Heading3"/>
        <w:rPr>
          <w:rFonts w:ascii="Noto Sans S Chinese Light" w:eastAsia="Noto Sans S Chinese Light" w:hAnsi="Noto Sans S Chinese Light"/>
          <w:b w:val="0"/>
          <w:bCs w:val="0"/>
        </w:rPr>
      </w:pPr>
      <w:bookmarkStart w:id="4" w:name="项目经验"/>
      <w:bookmarkEnd w:id="4"/>
      <w:proofErr w:type="spellStart"/>
      <w:r w:rsidRPr="009E6F8E">
        <w:rPr>
          <w:rFonts w:ascii="Noto Sans S Chinese Light" w:eastAsia="Noto Sans S Chinese Light" w:hAnsi="Noto Sans S Chinese Light"/>
          <w:b w:val="0"/>
          <w:bCs w:val="0"/>
        </w:rPr>
        <w:t>项目经验</w:t>
      </w:r>
      <w:proofErr w:type="spellEnd"/>
    </w:p>
    <w:p w14:paraId="430816CB" w14:textId="77777777" w:rsidR="00061C64" w:rsidRPr="009E6F8E" w:rsidRDefault="003253C1">
      <w:pPr>
        <w:pStyle w:val="Heading4"/>
        <w:rPr>
          <w:rFonts w:ascii="Noto Sans S Chinese Light" w:eastAsia="Noto Sans S Chinese Light" w:hAnsi="Noto Sans S Chinese Light"/>
          <w:b w:val="0"/>
          <w:bCs w:val="0"/>
        </w:rPr>
      </w:pPr>
      <w:bookmarkStart w:id="5" w:name="杭州云霁科技有限公司2015.05至今"/>
      <w:bookmarkEnd w:id="5"/>
      <w:proofErr w:type="spellStart"/>
      <w:r w:rsidRPr="009E6F8E">
        <w:rPr>
          <w:rFonts w:ascii="Noto Sans S Chinese Light" w:eastAsia="Noto Sans S Chinese Light" w:hAnsi="Noto Sans S Chinese Light"/>
          <w:b w:val="0"/>
          <w:bCs w:val="0"/>
        </w:rPr>
        <w:t>杭州云霁科技有限公司</w:t>
      </w:r>
      <w:proofErr w:type="spellEnd"/>
      <w:r w:rsidRPr="009E6F8E">
        <w:rPr>
          <w:rFonts w:ascii="Noto Sans S Chinese Light" w:eastAsia="Noto Sans S Chinese Light" w:hAnsi="Noto Sans S Chinese Light"/>
          <w:b w:val="0"/>
          <w:bCs w:val="0"/>
        </w:rPr>
        <w:t>（2015.05~至今）</w:t>
      </w:r>
    </w:p>
    <w:p w14:paraId="285F34D3" w14:textId="77777777" w:rsidR="00061C64" w:rsidRPr="009E6F8E" w:rsidRDefault="003253C1">
      <w:pPr>
        <w:pStyle w:val="Heading5"/>
        <w:rPr>
          <w:rFonts w:ascii="Noto Sans S Chinese Light" w:eastAsia="Noto Sans S Chinese Light" w:hAnsi="Noto Sans S Chinese Light"/>
          <w:i w:val="0"/>
          <w:iCs w:val="0"/>
        </w:rPr>
      </w:pPr>
      <w:bookmarkStart w:id="6" w:name="广发证券云平台项目在做2016.03至今"/>
      <w:bookmarkEnd w:id="6"/>
      <w:proofErr w:type="spellStart"/>
      <w:r w:rsidRPr="009E6F8E">
        <w:rPr>
          <w:rFonts w:ascii="Noto Sans S Chinese Light" w:eastAsia="Noto Sans S Chinese Light" w:hAnsi="Noto Sans S Chinese Light"/>
          <w:i w:val="0"/>
          <w:iCs w:val="0"/>
        </w:rPr>
        <w:t>广发证券云平台项目</w:t>
      </w:r>
      <w:proofErr w:type="spellEnd"/>
      <w:r w:rsidRPr="009E6F8E">
        <w:rPr>
          <w:rFonts w:ascii="Noto Sans S Chinese Light" w:eastAsia="Noto Sans S Chinese Light" w:hAnsi="Noto Sans S Chinese Light"/>
          <w:i w:val="0"/>
          <w:iCs w:val="0"/>
        </w:rPr>
        <w:t>（</w:t>
      </w:r>
      <w:proofErr w:type="spellStart"/>
      <w:r w:rsidRPr="009E6F8E">
        <w:rPr>
          <w:rFonts w:ascii="Noto Sans S Chinese Light" w:eastAsia="Noto Sans S Chinese Light" w:hAnsi="Noto Sans S Chinese Light"/>
          <w:i w:val="0"/>
          <w:iCs w:val="0"/>
        </w:rPr>
        <w:t>在做</w:t>
      </w:r>
      <w:proofErr w:type="spellEnd"/>
      <w:r w:rsidRPr="009E6F8E">
        <w:rPr>
          <w:rFonts w:ascii="Noto Sans S Chinese Light" w:eastAsia="Noto Sans S Chinese Light" w:hAnsi="Noto Sans S Chinese Light"/>
          <w:i w:val="0"/>
          <w:iCs w:val="0"/>
        </w:rPr>
        <w:t>）（2016.03~至今）</w:t>
      </w:r>
    </w:p>
    <w:p w14:paraId="677A5CA4" w14:textId="77777777" w:rsidR="00061C64" w:rsidRPr="009E6F8E" w:rsidRDefault="003253C1">
      <w:pPr>
        <w:pStyle w:val="Compact"/>
        <w:numPr>
          <w:ilvl w:val="0"/>
          <w:numId w:val="6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项目背景：主要管理广发证券内部的主机资源，项目管理，计费功能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5C40DF2F" w14:textId="77777777" w:rsidR="00061C64" w:rsidRPr="009E6F8E" w:rsidRDefault="003253C1">
      <w:pPr>
        <w:pStyle w:val="Compact"/>
        <w:numPr>
          <w:ilvl w:val="0"/>
          <w:numId w:val="6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使用技术：</w:t>
      </w:r>
      <w:proofErr w:type="gramStart"/>
      <w:r w:rsidRPr="009E6F8E">
        <w:rPr>
          <w:rFonts w:ascii="Noto Sans S Chinese Light" w:eastAsia="Noto Sans S Chinese Light" w:hAnsi="Noto Sans S Chinese Light"/>
        </w:rPr>
        <w:t>SpringBoot,SpringMVC</w:t>
      </w:r>
      <w:proofErr w:type="gramEnd"/>
      <w:r w:rsidRPr="009E6F8E">
        <w:rPr>
          <w:rFonts w:ascii="Noto Sans S Chinese Light" w:eastAsia="Noto Sans S Chinese Light" w:hAnsi="Noto Sans S Chinese Light"/>
        </w:rPr>
        <w:t>,SpringWeb,SpringSecurity,SpringDataJpa,Mysql,Maven,Tomcat,ReactJs,代码生成工具；</w:t>
      </w:r>
    </w:p>
    <w:p w14:paraId="3FBF0596" w14:textId="77777777" w:rsidR="00061C64" w:rsidRPr="009E6F8E" w:rsidRDefault="003253C1">
      <w:pPr>
        <w:pStyle w:val="Compact"/>
        <w:numPr>
          <w:ilvl w:val="0"/>
          <w:numId w:val="6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主要负责：需求分析、表结构设计、环境搭建、登陆认证、定时任务配置、缓存配置、第三方接口对接、后端接口开发、前端开发、Java基础组件维护；</w:t>
      </w:r>
    </w:p>
    <w:p w14:paraId="1E461A78" w14:textId="77777777" w:rsidR="00061C64" w:rsidRPr="009E6F8E" w:rsidRDefault="003253C1">
      <w:pPr>
        <w:pStyle w:val="Heading5"/>
        <w:rPr>
          <w:rFonts w:ascii="Noto Sans S Chinese Light" w:eastAsia="Noto Sans S Chinese Light" w:hAnsi="Noto Sans S Chinese Light"/>
          <w:i w:val="0"/>
          <w:iCs w:val="0"/>
        </w:rPr>
      </w:pPr>
      <w:bookmarkStart w:id="7" w:name="恒丰银行金融云私有云项目2016.032017.03"/>
      <w:bookmarkEnd w:id="7"/>
      <w:proofErr w:type="spellStart"/>
      <w:r w:rsidRPr="009E6F8E">
        <w:rPr>
          <w:rFonts w:ascii="Noto Sans S Chinese Light" w:eastAsia="Noto Sans S Chinese Light" w:hAnsi="Noto Sans S Chinese Light"/>
          <w:i w:val="0"/>
          <w:iCs w:val="0"/>
        </w:rPr>
        <w:lastRenderedPageBreak/>
        <w:t>恒丰银行金融云私有云项目</w:t>
      </w:r>
      <w:proofErr w:type="spellEnd"/>
      <w:r w:rsidRPr="009E6F8E">
        <w:rPr>
          <w:rFonts w:ascii="Noto Sans S Chinese Light" w:eastAsia="Noto Sans S Chinese Light" w:hAnsi="Noto Sans S Chinese Light"/>
          <w:i w:val="0"/>
          <w:iCs w:val="0"/>
        </w:rPr>
        <w:t>（2016.03~2017.03）</w:t>
      </w:r>
    </w:p>
    <w:p w14:paraId="0272324F" w14:textId="77777777" w:rsidR="00061C64" w:rsidRPr="009E6F8E" w:rsidRDefault="003253C1">
      <w:pPr>
        <w:pStyle w:val="Compact"/>
        <w:numPr>
          <w:ilvl w:val="0"/>
          <w:numId w:val="7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项目背景：为恒丰银行数据中心打造自动化运维管理系统；恒丰内部各应用的蓝图关系梳理，自动化派单，可视化界面和流程；历时6个月，15人左右的团队，上线了人员管理系统、puppet配置管理系统、单点登陆系统、权限系统、包管理系统、cmdb系统、云管理平台系统，流程引擎；</w:t>
      </w:r>
    </w:p>
    <w:p w14:paraId="7200A377" w14:textId="77777777" w:rsidR="00061C64" w:rsidRPr="009E6F8E" w:rsidRDefault="003253C1">
      <w:pPr>
        <w:pStyle w:val="Compact"/>
        <w:numPr>
          <w:ilvl w:val="0"/>
          <w:numId w:val="7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主要使用技术：</w:t>
      </w:r>
      <w:proofErr w:type="gramStart"/>
      <w:r w:rsidRPr="009E6F8E">
        <w:rPr>
          <w:rFonts w:ascii="Noto Sans S Chinese Light" w:eastAsia="Noto Sans S Chinese Light" w:hAnsi="Noto Sans S Chinese Light"/>
        </w:rPr>
        <w:t>SpringBoot,SpringDataJpa</w:t>
      </w:r>
      <w:proofErr w:type="gramEnd"/>
      <w:r w:rsidRPr="009E6F8E">
        <w:rPr>
          <w:rFonts w:ascii="Noto Sans S Chinese Light" w:eastAsia="Noto Sans S Chinese Light" w:hAnsi="Noto Sans S Chinese Light"/>
        </w:rPr>
        <w:t>,Mybaits,Mysql,MongoDB，emberJs,goJs,go,redis,puppet,swagger,Bpmn,Neo4j；</w:t>
      </w:r>
    </w:p>
    <w:p w14:paraId="1D8BF0DD" w14:textId="04FCA8D7" w:rsidR="00061C64" w:rsidRPr="009E6F8E" w:rsidRDefault="003253C1">
      <w:pPr>
        <w:pStyle w:val="Compact"/>
        <w:numPr>
          <w:ilvl w:val="0"/>
          <w:numId w:val="7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主要负责：权限系统开发、包管理系统开发、后期云管理平台需求开发及问题修改，发版，系统正常运行</w:t>
      </w:r>
      <w:r w:rsidR="0062488C">
        <w:rPr>
          <w:rFonts w:ascii="Noto Sans S Chinese Light" w:eastAsia="Noto Sans S Chinese Light" w:hAnsi="Noto Sans S Chinese Light"/>
        </w:rPr>
        <w:t>，</w:t>
      </w:r>
      <w:r w:rsidR="0062488C">
        <w:rPr>
          <w:rFonts w:ascii="Noto Sans S Chinese Light" w:eastAsia="Noto Sans S Chinese Light" w:hAnsi="Noto Sans S Chinese Light" w:hint="eastAsia"/>
        </w:rPr>
        <w:t>带领</w:t>
      </w:r>
      <w:proofErr w:type="spellEnd"/>
      <w:r w:rsidR="0062488C">
        <w:rPr>
          <w:rFonts w:ascii="Noto Sans S Chinese Light" w:eastAsia="Noto Sans S Chinese Light" w:hAnsi="Noto Sans S Chinese Light"/>
          <w:lang w:eastAsia="zh-CN"/>
        </w:rPr>
        <w:t>新员</w:t>
      </w:r>
      <w:r w:rsidR="0062488C">
        <w:rPr>
          <w:rFonts w:ascii="Noto Sans S Chinese Light" w:eastAsia="Noto Sans S Chinese Light" w:hAnsi="Noto Sans S Chinese Light" w:hint="eastAsia"/>
          <w:lang w:eastAsia="zh-CN"/>
        </w:rPr>
        <w:t>工</w:t>
      </w:r>
      <w:r w:rsidRPr="009E6F8E">
        <w:rPr>
          <w:rFonts w:ascii="Noto Sans S Chinese Light" w:eastAsia="Noto Sans S Chinese Light" w:hAnsi="Noto Sans S Chinese Light"/>
        </w:rPr>
        <w:t>；</w:t>
      </w:r>
      <w:proofErr w:type="spellStart"/>
      <w:r w:rsidRPr="009E6F8E">
        <w:rPr>
          <w:rFonts w:ascii="Noto Sans S Chinese Light" w:eastAsia="Noto Sans S Chinese Light" w:hAnsi="Noto Sans S Chinese Light"/>
        </w:rPr>
        <w:t>成为此项目的两位核心之一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1CA41698" w14:textId="15839C45" w:rsidR="00061C64" w:rsidRPr="009E6F8E" w:rsidRDefault="003253C1">
      <w:pPr>
        <w:pStyle w:val="Heading5"/>
        <w:rPr>
          <w:rFonts w:ascii="Noto Sans S Chinese Light" w:eastAsia="Noto Sans S Chinese Light" w:hAnsi="Noto Sans S Chinese Light"/>
          <w:i w:val="0"/>
          <w:iCs w:val="0"/>
        </w:rPr>
      </w:pPr>
      <w:bookmarkStart w:id="8" w:name="公司内部devops研发2015.052015.08"/>
      <w:bookmarkEnd w:id="8"/>
      <w:proofErr w:type="spellStart"/>
      <w:r w:rsidRPr="009E6F8E">
        <w:rPr>
          <w:rFonts w:ascii="Noto Sans S Chinese Light" w:eastAsia="Noto Sans S Chinese Light" w:hAnsi="Noto Sans S Chinese Light"/>
          <w:i w:val="0"/>
          <w:iCs w:val="0"/>
        </w:rPr>
        <w:t>公司内部</w:t>
      </w:r>
      <w:r w:rsidR="00FA60E8">
        <w:rPr>
          <w:rFonts w:ascii="Noto Sans S Chinese Light" w:eastAsia="Noto Sans S Chinese Light" w:hAnsi="Noto Sans S Chinese Light"/>
          <w:i w:val="0"/>
          <w:iCs w:val="0"/>
        </w:rPr>
        <w:t>包</w:t>
      </w:r>
      <w:proofErr w:type="spellEnd"/>
      <w:r w:rsidR="00FA60E8">
        <w:rPr>
          <w:rFonts w:ascii="Noto Sans S Chinese Light" w:eastAsia="Noto Sans S Chinese Light" w:hAnsi="Noto Sans S Chinese Light"/>
          <w:i w:val="0"/>
          <w:iCs w:val="0"/>
          <w:lang w:eastAsia="zh-CN"/>
        </w:rPr>
        <w:t>管理系统</w:t>
      </w:r>
      <w:proofErr w:type="spellStart"/>
      <w:r w:rsidRPr="009E6F8E">
        <w:rPr>
          <w:rFonts w:ascii="Noto Sans S Chinese Light" w:eastAsia="Noto Sans S Chinese Light" w:hAnsi="Noto Sans S Chinese Light"/>
          <w:i w:val="0"/>
          <w:iCs w:val="0"/>
        </w:rPr>
        <w:t>研发</w:t>
      </w:r>
      <w:proofErr w:type="spellEnd"/>
      <w:r w:rsidRPr="009E6F8E">
        <w:rPr>
          <w:rFonts w:ascii="Noto Sans S Chinese Light" w:eastAsia="Noto Sans S Chinese Light" w:hAnsi="Noto Sans S Chinese Light"/>
          <w:i w:val="0"/>
          <w:iCs w:val="0"/>
        </w:rPr>
        <w:t>（2015.05~2015.08）</w:t>
      </w:r>
    </w:p>
    <w:p w14:paraId="5E03838F" w14:textId="77777777" w:rsidR="00061C64" w:rsidRPr="009E6F8E" w:rsidRDefault="003253C1">
      <w:pPr>
        <w:pStyle w:val="Compact"/>
        <w:numPr>
          <w:ilvl w:val="0"/>
          <w:numId w:val="8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背景介绍：当时公司没有运维，部署比较艰难，写了一个一键发布的脚本，后来升级为使用jenkins调用包管理系统打包，上传yum源，自动安装rpm包；</w:t>
      </w:r>
    </w:p>
    <w:p w14:paraId="47DAE395" w14:textId="15DB9042" w:rsidR="00061C64" w:rsidRPr="009E6F8E" w:rsidRDefault="003253C1">
      <w:pPr>
        <w:pStyle w:val="Compact"/>
        <w:numPr>
          <w:ilvl w:val="0"/>
          <w:numId w:val="8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主要使用技术：Je</w:t>
      </w:r>
      <w:r w:rsidR="00154D11">
        <w:rPr>
          <w:rFonts w:ascii="Noto Sans S Chinese Light" w:eastAsia="Noto Sans S Chinese Light" w:hAnsi="Noto Sans S Chinese Light"/>
        </w:rPr>
        <w:t>tty,</w:t>
      </w:r>
      <w:r w:rsidR="007318F3">
        <w:rPr>
          <w:rFonts w:ascii="Noto Sans S Chinese Light" w:eastAsia="Noto Sans S Chinese Light" w:hAnsi="Noto Sans S Chinese Light"/>
          <w:lang w:eastAsia="zh-CN"/>
        </w:rPr>
        <w:t>Sping</w:t>
      </w:r>
      <w:proofErr w:type="spellEnd"/>
      <w:r w:rsidR="00154D11">
        <w:rPr>
          <w:rFonts w:ascii="Noto Sans S Chinese Light" w:eastAsia="Noto Sans S Chinese Light" w:hAnsi="Noto Sans S Chinese Light"/>
        </w:rPr>
        <w:t xml:space="preserve"> Common </w:t>
      </w:r>
      <w:proofErr w:type="spellStart"/>
      <w:r w:rsidRPr="009E6F8E">
        <w:rPr>
          <w:rFonts w:ascii="Noto Sans S Chinese Light" w:eastAsia="Noto Sans S Chinese Light" w:hAnsi="Noto Sans S Chinese Light"/>
        </w:rPr>
        <w:t>CLI,JGit,Mysql,emberJs,BootStrap</w:t>
      </w:r>
      <w:proofErr w:type="spellEnd"/>
      <w:r w:rsidR="0012111D">
        <w:rPr>
          <w:rFonts w:ascii="Noto Sans S Chinese Light" w:eastAsia="Noto Sans S Chinese Light" w:hAnsi="Noto Sans S Chinese Light"/>
          <w:lang w:eastAsia="zh-CN"/>
        </w:rPr>
        <w:t>；</w:t>
      </w:r>
    </w:p>
    <w:p w14:paraId="3359B4C7" w14:textId="77777777" w:rsidR="00061C64" w:rsidRPr="009E6F8E" w:rsidRDefault="003253C1">
      <w:pPr>
        <w:pStyle w:val="Compact"/>
        <w:numPr>
          <w:ilvl w:val="0"/>
          <w:numId w:val="8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主要负责：自动将java工程文件打包成rpm包，并发布至yum源，自动将rpm安装部署至目标机器，前端开发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1379147B" w14:textId="77777777" w:rsidR="00061C64" w:rsidRPr="009E6F8E" w:rsidRDefault="003253C1">
      <w:pPr>
        <w:pStyle w:val="Compact"/>
        <w:numPr>
          <w:ilvl w:val="0"/>
          <w:numId w:val="8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了解RPM打包原理、yum包管理原理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27137286" w14:textId="77777777" w:rsidR="00061C64" w:rsidRPr="009E6F8E" w:rsidRDefault="003253C1">
      <w:pPr>
        <w:pStyle w:val="Heading4"/>
        <w:rPr>
          <w:rFonts w:ascii="Noto Sans S Chinese Light" w:eastAsia="Noto Sans S Chinese Light" w:hAnsi="Noto Sans S Chinese Light"/>
          <w:b w:val="0"/>
          <w:bCs w:val="0"/>
        </w:rPr>
      </w:pPr>
      <w:bookmarkStart w:id="9" w:name="中国软件与技术服务股份有限公司2013.112015.05"/>
      <w:bookmarkEnd w:id="9"/>
      <w:proofErr w:type="spellStart"/>
      <w:r w:rsidRPr="009E6F8E">
        <w:rPr>
          <w:rFonts w:ascii="Noto Sans S Chinese Light" w:eastAsia="Noto Sans S Chinese Light" w:hAnsi="Noto Sans S Chinese Light"/>
          <w:b w:val="0"/>
          <w:bCs w:val="0"/>
        </w:rPr>
        <w:t>中国软件与技术服务股份有限公司</w:t>
      </w:r>
      <w:proofErr w:type="spellEnd"/>
      <w:r w:rsidRPr="009E6F8E">
        <w:rPr>
          <w:rFonts w:ascii="Noto Sans S Chinese Light" w:eastAsia="Noto Sans S Chinese Light" w:hAnsi="Noto Sans S Chinese Light"/>
          <w:b w:val="0"/>
          <w:bCs w:val="0"/>
        </w:rPr>
        <w:t>（2013.11~2015.05）</w:t>
      </w:r>
    </w:p>
    <w:p w14:paraId="301D4F3B" w14:textId="77777777" w:rsidR="00061C64" w:rsidRPr="009E6F8E" w:rsidRDefault="003253C1">
      <w:pPr>
        <w:pStyle w:val="Heading5"/>
        <w:rPr>
          <w:rFonts w:ascii="Noto Sans S Chinese Light" w:eastAsia="Noto Sans S Chinese Light" w:hAnsi="Noto Sans S Chinese Light"/>
          <w:i w:val="0"/>
          <w:iCs w:val="0"/>
        </w:rPr>
      </w:pPr>
      <w:bookmarkStart w:id="10" w:name="金税三期2014.062014.11"/>
      <w:bookmarkEnd w:id="10"/>
      <w:proofErr w:type="spellStart"/>
      <w:r w:rsidRPr="009E6F8E">
        <w:rPr>
          <w:rFonts w:ascii="Noto Sans S Chinese Light" w:eastAsia="Noto Sans S Chinese Light" w:hAnsi="Noto Sans S Chinese Light"/>
          <w:i w:val="0"/>
          <w:iCs w:val="0"/>
        </w:rPr>
        <w:t>金税三期</w:t>
      </w:r>
      <w:proofErr w:type="spellEnd"/>
      <w:r w:rsidRPr="009E6F8E">
        <w:rPr>
          <w:rFonts w:ascii="Noto Sans S Chinese Light" w:eastAsia="Noto Sans S Chinese Light" w:hAnsi="Noto Sans S Chinese Light"/>
          <w:i w:val="0"/>
          <w:iCs w:val="0"/>
        </w:rPr>
        <w:t>（2014.06~2014.11）</w:t>
      </w:r>
    </w:p>
    <w:p w14:paraId="6F754806" w14:textId="77777777" w:rsidR="00061C64" w:rsidRPr="009E6F8E" w:rsidRDefault="003253C1">
      <w:pPr>
        <w:pStyle w:val="Compact"/>
        <w:numPr>
          <w:ilvl w:val="0"/>
          <w:numId w:val="9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项目背景：金税二期的升级，国家级项目，全国各省市的统一化税务系统，聚集国内神码，方欣，中软等各大公司的人才投入开发，主要有核心征管、个税、决策一包、二包等系统；</w:t>
      </w:r>
    </w:p>
    <w:p w14:paraId="0158F3DD" w14:textId="32DD2F98" w:rsidR="00061C64" w:rsidRPr="009E6F8E" w:rsidRDefault="003253C1">
      <w:pPr>
        <w:pStyle w:val="Compact"/>
        <w:numPr>
          <w:ilvl w:val="0"/>
          <w:numId w:val="9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使用技术：中软swordJava，中软</w:t>
      </w:r>
      <w:proofErr w:type="gramStart"/>
      <w:r w:rsidRPr="009E6F8E">
        <w:rPr>
          <w:rFonts w:ascii="Noto Sans S Chinese Light" w:eastAsia="Noto Sans S Chinese Light" w:hAnsi="Noto Sans S Chinese Light"/>
        </w:rPr>
        <w:t>swordJs,weblogic</w:t>
      </w:r>
      <w:proofErr w:type="gramEnd"/>
      <w:r w:rsidRPr="009E6F8E">
        <w:rPr>
          <w:rFonts w:ascii="Noto Sans S Chinese Light" w:eastAsia="Noto Sans S Chinese Light" w:hAnsi="Noto Sans S Chinese Light"/>
        </w:rPr>
        <w:t>,Oracle,MyEclipse10；</w:t>
      </w:r>
    </w:p>
    <w:p w14:paraId="4C900521" w14:textId="1044F3A5" w:rsidR="00061C64" w:rsidRPr="009E6F8E" w:rsidRDefault="006723D2">
      <w:pPr>
        <w:pStyle w:val="Compact"/>
        <w:numPr>
          <w:ilvl w:val="0"/>
          <w:numId w:val="9"/>
        </w:numPr>
        <w:rPr>
          <w:rFonts w:ascii="Noto Sans S Chinese Light" w:eastAsia="Noto Sans S Chinese Light" w:hAnsi="Noto Sans S Chinese Light"/>
        </w:rPr>
      </w:pPr>
      <w:proofErr w:type="spellStart"/>
      <w:r>
        <w:rPr>
          <w:rFonts w:ascii="Noto Sans S Chinese Light" w:eastAsia="Noto Sans S Chinese Light" w:hAnsi="Noto Sans S Chinese Light"/>
        </w:rPr>
        <w:t>主要负责：核心征管当中的登记、</w:t>
      </w:r>
      <w:r w:rsidR="003253C1" w:rsidRPr="009E6F8E">
        <w:rPr>
          <w:rFonts w:ascii="Noto Sans S Chinese Light" w:eastAsia="Noto Sans S Chinese Light" w:hAnsi="Noto Sans S Chinese Light"/>
        </w:rPr>
        <w:t>申报、征收部分核心业务模块相关用例的开发</w:t>
      </w:r>
      <w:proofErr w:type="spellEnd"/>
      <w:r w:rsidR="003253C1" w:rsidRPr="009E6F8E">
        <w:rPr>
          <w:rFonts w:ascii="Noto Sans S Chinese Light" w:eastAsia="Noto Sans S Chinese Light" w:hAnsi="Noto Sans S Chinese Light"/>
        </w:rPr>
        <w:t>；</w:t>
      </w:r>
    </w:p>
    <w:p w14:paraId="4C21A465" w14:textId="77777777" w:rsidR="00061C64" w:rsidRPr="009E6F8E" w:rsidRDefault="003253C1">
      <w:pPr>
        <w:pStyle w:val="Compact"/>
        <w:numPr>
          <w:ilvl w:val="0"/>
          <w:numId w:val="9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见识到大团队的开发流程和规范，开发进度管理等，最终得到总公司总经理的赏识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41ACA117" w14:textId="77777777" w:rsidR="00061C64" w:rsidRPr="009E6F8E" w:rsidRDefault="003253C1">
      <w:pPr>
        <w:pStyle w:val="Heading5"/>
        <w:rPr>
          <w:rFonts w:ascii="Noto Sans S Chinese Light" w:eastAsia="Noto Sans S Chinese Light" w:hAnsi="Noto Sans S Chinese Light"/>
          <w:i w:val="0"/>
          <w:iCs w:val="0"/>
        </w:rPr>
      </w:pPr>
      <w:bookmarkStart w:id="11" w:name="税务相关项目湖北省地税项目河南网报项目等"/>
      <w:bookmarkEnd w:id="11"/>
      <w:proofErr w:type="spellStart"/>
      <w:r w:rsidRPr="009E6F8E">
        <w:rPr>
          <w:rFonts w:ascii="Noto Sans S Chinese Light" w:eastAsia="Noto Sans S Chinese Light" w:hAnsi="Noto Sans S Chinese Light"/>
          <w:i w:val="0"/>
          <w:iCs w:val="0"/>
        </w:rPr>
        <w:t>税务相关项目</w:t>
      </w:r>
      <w:proofErr w:type="spellEnd"/>
      <w:r w:rsidRPr="009E6F8E">
        <w:rPr>
          <w:rFonts w:ascii="Noto Sans S Chinese Light" w:eastAsia="Noto Sans S Chinese Light" w:hAnsi="Noto Sans S Chinese Light"/>
          <w:i w:val="0"/>
          <w:iCs w:val="0"/>
        </w:rPr>
        <w:t>（</w:t>
      </w:r>
      <w:proofErr w:type="spellStart"/>
      <w:r w:rsidRPr="009E6F8E">
        <w:rPr>
          <w:rFonts w:ascii="Noto Sans S Chinese Light" w:eastAsia="Noto Sans S Chinese Light" w:hAnsi="Noto Sans S Chinese Light"/>
          <w:i w:val="0"/>
          <w:iCs w:val="0"/>
        </w:rPr>
        <w:t>湖北省地税项目、河南网报项目等</w:t>
      </w:r>
      <w:proofErr w:type="spellEnd"/>
      <w:r w:rsidRPr="009E6F8E">
        <w:rPr>
          <w:rFonts w:ascii="Noto Sans S Chinese Light" w:eastAsia="Noto Sans S Chinese Light" w:hAnsi="Noto Sans S Chinese Light"/>
          <w:i w:val="0"/>
          <w:iCs w:val="0"/>
        </w:rPr>
        <w:t>）</w:t>
      </w:r>
    </w:p>
    <w:p w14:paraId="16ACC680" w14:textId="77777777" w:rsidR="00061C64" w:rsidRPr="009E6F8E" w:rsidRDefault="003253C1">
      <w:pPr>
        <w:pStyle w:val="Compact"/>
        <w:numPr>
          <w:ilvl w:val="0"/>
          <w:numId w:val="10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项目背景：地方税务局相关税务系统的开发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7D47D97D" w14:textId="16BC4919" w:rsidR="00061C64" w:rsidRPr="009E6F8E" w:rsidRDefault="003253C1">
      <w:pPr>
        <w:pStyle w:val="Compact"/>
        <w:numPr>
          <w:ilvl w:val="0"/>
          <w:numId w:val="10"/>
        </w:numPr>
        <w:rPr>
          <w:rFonts w:ascii="Noto Sans S Chinese Light" w:eastAsia="Noto Sans S Chinese Light" w:hAnsi="Noto Sans S Chinese Light"/>
        </w:rPr>
      </w:pPr>
      <w:r w:rsidRPr="009E6F8E">
        <w:rPr>
          <w:rFonts w:ascii="Noto Sans S Chinese Light" w:eastAsia="Noto Sans S Chinese Light" w:hAnsi="Noto Sans S Chinese Light"/>
        </w:rPr>
        <w:t>使用技术：中软swordJava，中软</w:t>
      </w:r>
      <w:proofErr w:type="gramStart"/>
      <w:r w:rsidRPr="009E6F8E">
        <w:rPr>
          <w:rFonts w:ascii="Noto Sans S Chinese Light" w:eastAsia="Noto Sans S Chinese Light" w:hAnsi="Noto Sans S Chinese Light"/>
        </w:rPr>
        <w:t>swordJs,weblogic</w:t>
      </w:r>
      <w:proofErr w:type="gramEnd"/>
      <w:r w:rsidRPr="009E6F8E">
        <w:rPr>
          <w:rFonts w:ascii="Noto Sans S Chinese Light" w:eastAsia="Noto Sans S Chinese Light" w:hAnsi="Noto Sans S Chinese Light"/>
        </w:rPr>
        <w:t>,Oracle,MyEclipse10；</w:t>
      </w:r>
    </w:p>
    <w:p w14:paraId="486F8B11" w14:textId="77777777" w:rsidR="00061C64" w:rsidRPr="009E6F8E" w:rsidRDefault="003253C1">
      <w:pPr>
        <w:pStyle w:val="Compact"/>
        <w:numPr>
          <w:ilvl w:val="0"/>
          <w:numId w:val="10"/>
        </w:numPr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主要负责：税务相关用例的开发、项目上线、项目后期的运维工作</w:t>
      </w:r>
      <w:proofErr w:type="spellEnd"/>
      <w:r w:rsidRPr="009E6F8E">
        <w:rPr>
          <w:rFonts w:ascii="Noto Sans S Chinese Light" w:eastAsia="Noto Sans S Chinese Light" w:hAnsi="Noto Sans S Chinese Light"/>
        </w:rPr>
        <w:t>；</w:t>
      </w:r>
    </w:p>
    <w:p w14:paraId="7A36F259" w14:textId="77777777" w:rsidR="00061C64" w:rsidRPr="009E6F8E" w:rsidRDefault="003253C1">
      <w:pPr>
        <w:pStyle w:val="Heading3"/>
        <w:rPr>
          <w:rFonts w:ascii="Noto Sans S Chinese Light" w:eastAsia="Noto Sans S Chinese Light" w:hAnsi="Noto Sans S Chinese Light" w:hint="eastAsia"/>
          <w:b w:val="0"/>
          <w:bCs w:val="0"/>
          <w:lang w:eastAsia="zh-CN"/>
        </w:rPr>
      </w:pPr>
      <w:bookmarkStart w:id="12" w:name="感谢"/>
      <w:bookmarkEnd w:id="12"/>
      <w:proofErr w:type="spellStart"/>
      <w:r w:rsidRPr="009E6F8E">
        <w:rPr>
          <w:rFonts w:ascii="Noto Sans S Chinese Light" w:eastAsia="Noto Sans S Chinese Light" w:hAnsi="Noto Sans S Chinese Light"/>
          <w:b w:val="0"/>
          <w:bCs w:val="0"/>
        </w:rPr>
        <w:t>感谢</w:t>
      </w:r>
      <w:proofErr w:type="spellEnd"/>
    </w:p>
    <w:p w14:paraId="28FC451B" w14:textId="45F8FFE4" w:rsidR="00061C64" w:rsidRPr="009E6F8E" w:rsidRDefault="003253C1">
      <w:pPr>
        <w:pStyle w:val="FirstParagraph"/>
        <w:rPr>
          <w:rFonts w:ascii="Noto Sans S Chinese Light" w:eastAsia="Noto Sans S Chinese Light" w:hAnsi="Noto Sans S Chinese Light"/>
        </w:rPr>
      </w:pPr>
      <w:proofErr w:type="spellStart"/>
      <w:r w:rsidRPr="009E6F8E">
        <w:rPr>
          <w:rFonts w:ascii="Noto Sans S Chinese Light" w:eastAsia="Noto Sans S Chinese Light" w:hAnsi="Noto Sans S Chinese Light"/>
        </w:rPr>
        <w:t>非常感谢您在百忙之中阅读</w:t>
      </w:r>
      <w:proofErr w:type="spellEnd"/>
      <w:r w:rsidRPr="009E6F8E">
        <w:rPr>
          <w:rFonts w:ascii="Noto Sans S Chinese Light" w:eastAsia="Noto Sans S Chinese Light" w:hAnsi="Noto Sans S Chinese Light"/>
        </w:rPr>
        <w:t xml:space="preserve"> </w:t>
      </w:r>
      <w:r w:rsidR="00367782">
        <w:rPr>
          <w:rFonts w:ascii="Noto Sans S Chinese Light" w:eastAsia="Noto Sans S Chinese Light" w:hAnsi="Noto Sans S Chinese Light"/>
        </w:rPr>
        <w:t>，</w:t>
      </w:r>
      <w:proofErr w:type="spellStart"/>
      <w:r w:rsidR="00367782">
        <w:rPr>
          <w:rFonts w:ascii="Noto Sans S Chinese Light" w:eastAsia="Noto Sans S Chinese Light" w:hAnsi="Noto Sans S Chinese Light"/>
        </w:rPr>
        <w:t>期待</w:t>
      </w:r>
      <w:r w:rsidR="00367782">
        <w:rPr>
          <w:rFonts w:ascii="Noto Sans S Chinese Light" w:eastAsia="Noto Sans S Chinese Light" w:hAnsi="Noto Sans S Chinese Light" w:hint="eastAsia"/>
        </w:rPr>
        <w:t>您</w:t>
      </w:r>
      <w:r w:rsidRPr="009E6F8E">
        <w:rPr>
          <w:rFonts w:ascii="Noto Sans S Chinese Light" w:eastAsia="Noto Sans S Chinese Light" w:hAnsi="Noto Sans S Chinese Light"/>
        </w:rPr>
        <w:t>的回复</w:t>
      </w:r>
      <w:proofErr w:type="spellEnd"/>
      <w:r w:rsidRPr="009E6F8E">
        <w:rPr>
          <w:rFonts w:ascii="Noto Sans S Chinese Light" w:eastAsia="Noto Sans S Chinese Light" w:hAnsi="Noto Sans S Chinese Light"/>
        </w:rPr>
        <w:t>。</w:t>
      </w:r>
    </w:p>
    <w:sectPr w:rsidR="00061C64" w:rsidRPr="009E6F8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D07CCA3" w14:textId="77777777" w:rsidR="00187633" w:rsidRDefault="00187633">
      <w:pPr>
        <w:spacing w:after="0"/>
      </w:pPr>
      <w:r>
        <w:separator/>
      </w:r>
    </w:p>
  </w:endnote>
  <w:endnote w:type="continuationSeparator" w:id="0">
    <w:p w14:paraId="51465D1A" w14:textId="77777777" w:rsidR="00187633" w:rsidRDefault="001876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0000000000000000000"/>
    <w:charset w:val="00"/>
    <w:family w:val="roman"/>
    <w:notTrueType/>
    <w:pitch w:val="default"/>
  </w:font>
  <w:font w:name="Noto Sans S Chinese Light">
    <w:panose1 w:val="020B0300000000000000"/>
    <w:charset w:val="00"/>
    <w:family w:val="auto"/>
    <w:pitch w:val="variable"/>
    <w:sig w:usb0="20000207" w:usb1="2ADF3C10" w:usb2="00000016" w:usb3="00000000" w:csb0="00060107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DF3F97B" w14:textId="77777777" w:rsidR="00187633" w:rsidRDefault="00187633">
      <w:r>
        <w:separator/>
      </w:r>
    </w:p>
  </w:footnote>
  <w:footnote w:type="continuationSeparator" w:id="0">
    <w:p w14:paraId="37157262" w14:textId="77777777" w:rsidR="00187633" w:rsidRDefault="001876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B243D384"/>
    <w:multiLevelType w:val="multilevel"/>
    <w:tmpl w:val="B75CCD1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2EC8068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6DA8542A"/>
    <w:multiLevelType w:val="multilevel"/>
    <w:tmpl w:val="F40C02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6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320C"/>
    <w:rsid w:val="00055416"/>
    <w:rsid w:val="00061C64"/>
    <w:rsid w:val="000C7463"/>
    <w:rsid w:val="0012111D"/>
    <w:rsid w:val="0012472E"/>
    <w:rsid w:val="0014192A"/>
    <w:rsid w:val="00154D11"/>
    <w:rsid w:val="00184A64"/>
    <w:rsid w:val="00187633"/>
    <w:rsid w:val="001C7F92"/>
    <w:rsid w:val="00215677"/>
    <w:rsid w:val="0023350D"/>
    <w:rsid w:val="002A7D0F"/>
    <w:rsid w:val="002C1E4D"/>
    <w:rsid w:val="00312ABC"/>
    <w:rsid w:val="003253C1"/>
    <w:rsid w:val="00367782"/>
    <w:rsid w:val="004E29B3"/>
    <w:rsid w:val="004F0384"/>
    <w:rsid w:val="00590D07"/>
    <w:rsid w:val="0062367E"/>
    <w:rsid w:val="0062488C"/>
    <w:rsid w:val="006723D2"/>
    <w:rsid w:val="00707CAF"/>
    <w:rsid w:val="007318F3"/>
    <w:rsid w:val="00784D58"/>
    <w:rsid w:val="0082483C"/>
    <w:rsid w:val="00875A9E"/>
    <w:rsid w:val="008D6863"/>
    <w:rsid w:val="009756AA"/>
    <w:rsid w:val="009E6F8E"/>
    <w:rsid w:val="00A511D5"/>
    <w:rsid w:val="00AC2FAF"/>
    <w:rsid w:val="00B72E5B"/>
    <w:rsid w:val="00B8073B"/>
    <w:rsid w:val="00B86B75"/>
    <w:rsid w:val="00BC48D5"/>
    <w:rsid w:val="00BF6DB8"/>
    <w:rsid w:val="00C36279"/>
    <w:rsid w:val="00C70400"/>
    <w:rsid w:val="00D207B4"/>
    <w:rsid w:val="00D740C3"/>
    <w:rsid w:val="00E315A3"/>
    <w:rsid w:val="00E959C6"/>
    <w:rsid w:val="00F26E00"/>
    <w:rsid w:val="00F35864"/>
    <w:rsid w:val="00F56786"/>
    <w:rsid w:val="00F66DF7"/>
    <w:rsid w:val="00FA60E8"/>
    <w:rsid w:val="00FB2D2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D5CA716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="宋体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DocumentMap">
    <w:name w:val="Document Map"/>
    <w:basedOn w:val="Normal"/>
    <w:link w:val="DocumentMapChar"/>
    <w:semiHidden/>
    <w:unhideWhenUsed/>
    <w:rsid w:val="009E6F8E"/>
    <w:pPr>
      <w:spacing w:after="0"/>
    </w:pPr>
    <w:rPr>
      <w:rFonts w:ascii="Times New Roman" w:hAnsi="Times New Roman" w:cs="Times New Roman"/>
    </w:rPr>
  </w:style>
  <w:style w:type="character" w:customStyle="1" w:styleId="DocumentMapChar">
    <w:name w:val="Document Map Char"/>
    <w:basedOn w:val="DefaultParagraphFont"/>
    <w:link w:val="DocumentMap"/>
    <w:semiHidden/>
    <w:rsid w:val="009E6F8E"/>
    <w:rPr>
      <w:rFonts w:ascii="Times New Roman" w:hAnsi="Times New Roman" w:cs="Times New Roman"/>
    </w:rPr>
  </w:style>
  <w:style w:type="paragraph" w:styleId="Header">
    <w:name w:val="header"/>
    <w:basedOn w:val="Normal"/>
    <w:link w:val="HeaderChar"/>
    <w:unhideWhenUsed/>
    <w:rsid w:val="00C7040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70400"/>
  </w:style>
  <w:style w:type="paragraph" w:styleId="Footer">
    <w:name w:val="footer"/>
    <w:basedOn w:val="Normal"/>
    <w:link w:val="FooterChar"/>
    <w:unhideWhenUsed/>
    <w:rsid w:val="00C7040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7040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2</Pages>
  <Words>652</Words>
  <Characters>1025</Characters>
  <Application>Microsoft Macintosh Word</Application>
  <DocSecurity>0</DocSecurity>
  <Lines>41</Lines>
  <Paragraphs>4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个人简历</vt:lpstr>
    </vt:vector>
  </TitlesOfParts>
  <LinksUpToDate>false</LinksUpToDate>
  <CharactersWithSpaces>163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个人简历</dc:title>
  <dc:creator>彭甘雨</dc:creator>
  <cp:lastModifiedBy>彭甘雨</cp:lastModifiedBy>
  <cp:revision>55</cp:revision>
  <cp:lastPrinted>2017-03-18T03:06:00Z</cp:lastPrinted>
  <dcterms:created xsi:type="dcterms:W3CDTF">2017-03-18T03:06:00Z</dcterms:created>
  <dcterms:modified xsi:type="dcterms:W3CDTF">2017-03-18T05:10:00Z</dcterms:modified>
</cp:coreProperties>
</file>